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Chile</w:t>
      </w:r>
      <w:r>
        <w:t xml:space="preserve"> </w:t>
      </w:r>
      <w:r>
        <w:t xml:space="preserve">Santiago</w:t>
      </w:r>
    </w:p>
    <w:bookmarkStart w:id="20" w:name="scholarship-application-letter"/>
    <w:p>
      <w:pPr>
        <w:pStyle w:val="Heading1"/>
      </w:pPr>
      <w:r>
        <w:t xml:space="preserve">SCHOLARSHIP APPLICATION LETTER</w:t>
      </w:r>
    </w:p>
    <w:p>
      <w:pPr>
        <w:pStyle w:val="FirstParagraph"/>
      </w:pPr>
      <w:r>
        <w:t xml:space="preserve">For Military Officer Development Program in Chile Santiago</w:t>
      </w:r>
    </w:p>
    <w:bookmarkEnd w:id="20"/>
    <w:p>
      <w:pPr>
        <w:pStyle w:val="BodyText"/>
      </w:pPr>
      <w:r>
        <w:t xml:space="preserve">[Your Full Name]</w:t>
      </w:r>
    </w:p>
    <w:p>
      <w:pPr>
        <w:pStyle w:val="BodyText"/>
      </w:pPr>
      <w:r>
        <w:t xml:space="preserve">[Your Military Rank]</w:t>
      </w:r>
    </w:p>
    <w:p>
      <w:pPr>
        <w:pStyle w:val="BodyText"/>
      </w:pPr>
      <w:r>
        <w:t xml:space="preserve">Chilean Army - [Unit Designation]</w:t>
      </w:r>
    </w:p>
    <w:p>
      <w:pPr>
        <w:pStyle w:val="BodyText"/>
      </w:pPr>
      <w:r>
        <w:t xml:space="preserve">Santiago, Chile</w:t>
      </w:r>
    </w:p>
    <w:p>
      <w:pPr>
        <w:pStyle w:val="BodyText"/>
      </w:pPr>
      <w:r>
        <w:t xml:space="preserve">[Date]</w:t>
      </w:r>
    </w:p>
    <w:bookmarkStart w:id="21" w:name="scholarship-committee"/>
    <w:p>
      <w:pPr>
        <w:pStyle w:val="Heading2"/>
      </w:pPr>
      <w:r>
        <w:t xml:space="preserve">Scholarship Committee</w:t>
      </w:r>
    </w:p>
    <w:p>
      <w:pPr>
        <w:pStyle w:val="FirstParagraph"/>
      </w:pPr>
      <w:r>
        <w:t xml:space="preserve">Chilean Military Academy Foundation</w:t>
      </w:r>
    </w:p>
    <w:p>
      <w:pPr>
        <w:pStyle w:val="BodyText"/>
      </w:pPr>
      <w:r>
        <w:t xml:space="preserve">Av. Providencia 489, Santiago de Chile</w:t>
      </w:r>
    </w:p>
    <w:bookmarkEnd w:id="21"/>
    <w:p>
      <w:pPr>
        <w:pStyle w:val="BodyText"/>
      </w:pPr>
      <w:r>
        <w:t xml:space="preserve">Dear Esteemed Members of the Scholarship Committee,</w:t>
      </w:r>
    </w:p>
    <w:p>
      <w:pPr>
        <w:pStyle w:val="BodyText"/>
      </w:pPr>
      <w:r>
        <w:t xml:space="preserve">It is with profound respect for Chile's military legacy and unwavering dedication to national service that I submit this Scholarship Application Letter for the prestigious Military Leadership Development Program. As a serving officer in the Chilean Army currently stationed in Santiago, I have witnessed firsthand how transformative advanced education shapes strategic thinkers who safeguard our nation's sovereignty and democratic values. This scholarship represents not merely an academic opportunity, but a vital investment in strengthening Chile Santiago's military readiness for contemporary security challenges.</w:t>
      </w:r>
    </w:p>
    <w:p>
      <w:pPr>
        <w:pStyle w:val="BodyText"/>
      </w:pPr>
      <w:r>
        <w:t xml:space="preserve">My journey as a Military Officer began when I graduated from the Chilean Military Academy in 2015. Since then, I have served in critical capacities across diverse operational environments – from the Andean border regions to coastal defense operations. Currently holding the rank of Captain with command responsibilities for [Specific Unit], I have managed personnel rotations, resource allocation during humanitarian missions, and strategic planning for regional security coordination. These experiences have cemented my conviction that modern military leadership demands not only tactical expertise but also sophisticated understanding of international security frameworks, ethical decision-making under pressure, and innovative approaches to complex geopolitical landscapes. The Chile Santiago-based scholarship program uniquely aligns with this vision through its emphasis on integrating theoretical scholarship with practical military application.</w:t>
      </w:r>
    </w:p>
    <w:p>
      <w:pPr>
        <w:pStyle w:val="BodyText"/>
      </w:pPr>
      <w:r>
        <w:t xml:space="preserve">Having served in Santiago's vibrant military community for seven years, I have observed how the city serves as Chile's strategic nerve center – where national defense policy intersects with diplomatic engagement and technological innovation. The capital hosts crucial institutions like the Ministry of National Defense, the Joint Command Center, and emerging cybersecurity facilities. This dynamic environment provides an unparalleled ecosystem for developing leadership that bridges traditional military values with contemporary security imperatives. My current posting at [Specific Santiago Location] has placed me at the heart of these operations, where I coordinate with intelligence agencies during joint exercises and support national initiatives like Chile's Strategic Defense Framework 2030. This proximity to Chile Santiago's decision-making architecture underscores why this scholarship must be pursued within our nation's capital – to directly apply learning in real-time operational contexts.</w:t>
      </w:r>
    </w:p>
    <w:p>
      <w:pPr>
        <w:pStyle w:val="BodyText"/>
      </w:pPr>
      <w:r>
        <w:t xml:space="preserve">The specific curriculum of the Military Leadership Development Program addresses critical gaps I've identified through field experience. Traditional military education often emphasizes historical tactics while neglecting emerging domains like cyber warfare, climate security impacts on border regions, and multinational coalition operations – all areas where Chile Santiago's academic partnerships with institutions like Pontificia Universidad Católica de Chile provide cutting-edge resources. My proposed research focus on "Integrating Artificial Intelligence in Border Surveillance Systems for Andean Security" directly responds to vulnerabilities identified during my service along the Argentina-Chile border. This scholarship would enable me to access advanced computational training unavailable within current Chilean military curricula, allowing me to develop solutions that enhance our border security apparatus while upholding Chilean sovereignty principles.</w:t>
      </w:r>
    </w:p>
    <w:p>
      <w:pPr>
        <w:pStyle w:val="BodyText"/>
      </w:pPr>
      <w:r>
        <w:t xml:space="preserve">What distinguishes this Scholarship Application Letter from others is my concrete plan for knowledge transfer upon completion. Having observed how military education often remains siloed from operational units, I will establish a Santiago-based Knowledge Integration Cell within the [Your Unit] upon returning. This cell will translate academic research into actionable field manuals, conduct quarterly briefings for battalion commanders across Chile Santiago's garrison, and develop simulation modules using the technologies studied. Crucially, I've secured preliminary agreements with the Directorate of Military Education and the General Staff to implement these outputs – demonstrating how this investment creates immediate institutional value rather than remaining theoretical. My commitment extends beyond personal advancement; it embodies Chile Santiago's tradition of military officers who return from study to strengthen national defense systems.</w:t>
      </w:r>
    </w:p>
    <w:p>
      <w:pPr>
        <w:pStyle w:val="BodyText"/>
      </w:pPr>
      <w:r>
        <w:t xml:space="preserve">My family has deep roots in Chilean military service – my grandfather served as a lieutenant colonel during the War of the Pacific, and my father currently commands an artillery unit near Valparaíso. This lineage instilled in me not just professional duty but a philosophical understanding of how military officers serve as guardians of Chile's democratic institutions. In Santiago, where we face evolving threats from transnational crime networks to climate-induced migration pressures along our borders, this dual focus on traditional defense and societal resilience is paramount. The scholarship will empower me to contribute meaningfully to the strategic dialogue shaping Chile Santiago's security future, ensuring that military leadership remains responsive to both historical imperatives and emerging challenges.</w:t>
      </w:r>
    </w:p>
    <w:p>
      <w:pPr>
        <w:pStyle w:val="BodyText"/>
      </w:pPr>
      <w:r>
        <w:t xml:space="preserve">I understand that selecting recipients for this esteemed program requires rigorous assessment of candidates' potential impact. My record reflects consistent excellence: I received the Order of Merit for Military Service in 2021, led a humanitarian mission distributing supplies to 3,000 displaced families after the Atacama earthquake, and developed a training protocol adopted by three regional military commands. More significantly, my leadership style – forged through years navigating Chile Santiago's complex urban security environment – emphasizes collaborative decision-making and ethical accountability. I have mentored 15 junior officers who now hold key positions in Chile Santiago's defense infrastructure, demonstrating my commitment to collective growth.</w:t>
      </w:r>
    </w:p>
    <w:p>
      <w:pPr>
        <w:pStyle w:val="BodyText"/>
      </w:pPr>
      <w:r>
        <w:t xml:space="preserve">This Scholarship Application Letter represents not a request for personal advancement, but a pledge of service. I envision myself returning to Chile Santiago as a more capable Military Officer ready to contribute to national security through innovation in training methodologies, policy development, and inter-agency coordination. My proposed research on AI-enhanced border surveillance directly supports the government's National Security Strategy 2025 objectives. The scholarship will enable me to bridge Chile's military education with global best practices while maintaining strict adherence to our nation's ethical standards – a balance increasingly vital in today’s security landscape.</w:t>
      </w:r>
    </w:p>
    <w:p>
      <w:pPr>
        <w:pStyle w:val="BodyText"/>
      </w:pPr>
      <w:r>
        <w:t xml:space="preserve">I have attached all required documentation including my service record, academic transcripts, and letters of recommendation from senior officers currently stationed in Chile Santiago. I welcome the opportunity to discuss how this scholarship will advance both my professional trajectory and Chile's strategic interests during an interview at your convenience. Thank you for considering this application with the seriousness it deserves – as a Military Officer who has dedicated his life to defending Chile, I am prepared to honor this trust through exceptional service.</w:t>
      </w:r>
    </w:p>
    <w:p>
      <w:pPr>
        <w:pStyle w:val="BodyText"/>
      </w:pPr>
      <w:r>
        <w:t xml:space="preserve">With deepest respect and commitment to our nation,</w:t>
      </w:r>
    </w:p>
    <w:p>
      <w:pPr>
        <w:pStyle w:val="BodyText"/>
      </w:pPr>
      <w:r>
        <w:rPr>
          <w:bCs/>
          <w:b/>
        </w:rPr>
        <w:t xml:space="preserve">[Your Full Name]</w:t>
      </w:r>
      <w:r>
        <w:br/>
      </w:r>
      <w:r>
        <w:t xml:space="preserve">Captain, Chilean Army</w:t>
      </w:r>
      <w:r>
        <w:br/>
      </w:r>
      <w:r>
        <w:t xml:space="preserve">[Your Service Number]</w:t>
      </w:r>
      <w:r>
        <w:br/>
      </w:r>
      <w:r>
        <w:t xml:space="preserve">Santiago, Chile</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 Chile Santiago</dc:title>
  <dc:creator/>
  <dc:language>en</dc:language>
  <cp:keywords/>
  <dcterms:created xsi:type="dcterms:W3CDTF">2025-12-10T12:16:44Z</dcterms:created>
  <dcterms:modified xsi:type="dcterms:W3CDTF">2025-12-10T12:16:44Z</dcterms:modified>
</cp:coreProperties>
</file>

<file path=docProps/custom.xml><?xml version="1.0" encoding="utf-8"?>
<Properties xmlns="http://schemas.openxmlformats.org/officeDocument/2006/custom-properties" xmlns:vt="http://schemas.openxmlformats.org/officeDocument/2006/docPropsVTypes"/>
</file>